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70402" w14:textId="77777777" w:rsidR="00E112A1" w:rsidRPr="00E112A1" w:rsidRDefault="00E112A1" w:rsidP="00E112A1">
      <w:pPr>
        <w:bidi/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  <w:rtl/>
        </w:rPr>
      </w:pPr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الاسم على الكوكل سكولر</w:t>
      </w: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5329A" w14:paraId="00220161" w14:textId="77777777" w:rsidTr="000F317F">
        <w:trPr>
          <w:trHeight w:val="454"/>
        </w:trPr>
        <w:tc>
          <w:tcPr>
            <w:tcW w:w="8787" w:type="dxa"/>
          </w:tcPr>
          <w:p w14:paraId="19CA4767" w14:textId="679ECCBC" w:rsidR="00E112A1" w:rsidRPr="000F317F" w:rsidRDefault="003F064E" w:rsidP="000F317F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 w:val="28"/>
                <w:szCs w:val="28"/>
              </w:rPr>
            </w:pPr>
            <w:r w:rsidRPr="003F064E">
              <w:rPr>
                <w:b/>
                <w:bCs/>
                <w:sz w:val="28"/>
                <w:szCs w:val="28"/>
              </w:rPr>
              <w:t xml:space="preserve">Anas W. </w:t>
            </w:r>
            <w:proofErr w:type="spellStart"/>
            <w:r w:rsidRPr="003F064E">
              <w:rPr>
                <w:b/>
                <w:bCs/>
                <w:sz w:val="28"/>
                <w:szCs w:val="28"/>
              </w:rPr>
              <w:t>Alhashimi</w:t>
            </w:r>
            <w:proofErr w:type="spellEnd"/>
          </w:p>
        </w:tc>
      </w:tr>
    </w:tbl>
    <w:p w14:paraId="339B9A3D" w14:textId="09E54B07"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47614CC3" w14:textId="77777777" w:rsidTr="00CE1AD7">
        <w:trPr>
          <w:trHeight w:val="997"/>
        </w:trPr>
        <w:tc>
          <w:tcPr>
            <w:tcW w:w="8787" w:type="dxa"/>
          </w:tcPr>
          <w:p w14:paraId="7378F23F" w14:textId="5E1E5093" w:rsidR="003F4633" w:rsidRDefault="00E01843" w:rsidP="00CE1AD7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لاتجاهات</w:t>
            </w:r>
            <w:r w:rsidR="003F4633">
              <w:rPr>
                <w:rFonts w:hint="cs"/>
                <w:rtl/>
              </w:rPr>
              <w:t xml:space="preserve"> البحثية</w:t>
            </w:r>
          </w:p>
          <w:p w14:paraId="01F24C2F" w14:textId="4837538B" w:rsidR="003F4633" w:rsidRPr="003F064E" w:rsidRDefault="003F4633" w:rsidP="003F064E">
            <w:pPr>
              <w:rPr>
                <w:rFonts w:asciiTheme="majorBidi" w:hAnsiTheme="majorBidi" w:cstheme="majorBidi"/>
                <w:sz w:val="36"/>
                <w:szCs w:val="36"/>
              </w:rPr>
            </w:pPr>
          </w:p>
        </w:tc>
      </w:tr>
    </w:tbl>
    <w:p w14:paraId="4BE9D144" w14:textId="77777777" w:rsidR="003F064E" w:rsidRPr="006C662E" w:rsidRDefault="003F064E" w:rsidP="003F064E">
      <w:pPr>
        <w:widowControl w:val="0"/>
        <w:numPr>
          <w:ilvl w:val="0"/>
          <w:numId w:val="4"/>
        </w:numPr>
        <w:bidi/>
        <w:spacing w:after="0"/>
        <w:rPr>
          <w:sz w:val="28"/>
          <w:szCs w:val="28"/>
          <w:rtl/>
          <w:lang w:bidi="ar-IQ"/>
        </w:rPr>
      </w:pPr>
      <w:r w:rsidRPr="006C662E">
        <w:rPr>
          <w:sz w:val="28"/>
          <w:szCs w:val="28"/>
          <w:rtl/>
          <w:lang w:bidi="ar-IQ"/>
        </w:rPr>
        <w:t xml:space="preserve">جهاز تحديد المدى بالليزر </w:t>
      </w:r>
      <w:r w:rsidRPr="006C662E">
        <w:rPr>
          <w:sz w:val="28"/>
          <w:szCs w:val="28"/>
          <w:lang w:bidi="ar-IQ"/>
        </w:rPr>
        <w:t>Lidar</w:t>
      </w:r>
      <w:r w:rsidRPr="006C662E">
        <w:rPr>
          <w:sz w:val="28"/>
          <w:szCs w:val="28"/>
          <w:rtl/>
          <w:lang w:bidi="ar-IQ"/>
        </w:rPr>
        <w:t xml:space="preserve"> للتطبيقات الروبوتية</w:t>
      </w:r>
    </w:p>
    <w:p w14:paraId="640E0075" w14:textId="77777777" w:rsidR="003F064E" w:rsidRPr="006C662E" w:rsidRDefault="003F064E" w:rsidP="003F064E">
      <w:pPr>
        <w:widowControl w:val="0"/>
        <w:numPr>
          <w:ilvl w:val="0"/>
          <w:numId w:val="4"/>
        </w:numPr>
        <w:bidi/>
        <w:spacing w:after="0"/>
        <w:rPr>
          <w:sz w:val="28"/>
          <w:szCs w:val="28"/>
          <w:rtl/>
          <w:lang w:bidi="ar-IQ"/>
        </w:rPr>
      </w:pPr>
      <w:r>
        <w:rPr>
          <w:rFonts w:hint="cs"/>
          <w:sz w:val="28"/>
          <w:szCs w:val="28"/>
          <w:rtl/>
          <w:lang w:bidi="ar-IQ"/>
        </w:rPr>
        <w:t>ال</w:t>
      </w:r>
      <w:r w:rsidRPr="006C662E">
        <w:rPr>
          <w:sz w:val="28"/>
          <w:szCs w:val="28"/>
          <w:rtl/>
          <w:lang w:bidi="ar-IQ"/>
        </w:rPr>
        <w:t>نمذجة و</w:t>
      </w:r>
      <w:r>
        <w:rPr>
          <w:rFonts w:hint="cs"/>
          <w:sz w:val="28"/>
          <w:szCs w:val="28"/>
          <w:rtl/>
          <w:lang w:bidi="ar-IQ"/>
        </w:rPr>
        <w:t>ال</w:t>
      </w:r>
      <w:r w:rsidRPr="006C662E">
        <w:rPr>
          <w:sz w:val="28"/>
          <w:szCs w:val="28"/>
          <w:rtl/>
          <w:lang w:bidi="ar-IQ"/>
        </w:rPr>
        <w:t>معايرة</w:t>
      </w:r>
      <w:r>
        <w:rPr>
          <w:rFonts w:hint="cs"/>
          <w:sz w:val="28"/>
          <w:szCs w:val="28"/>
          <w:rtl/>
          <w:lang w:bidi="ar-IQ"/>
        </w:rPr>
        <w:t xml:space="preserve"> </w:t>
      </w:r>
      <w:r w:rsidRPr="006C662E">
        <w:rPr>
          <w:sz w:val="28"/>
          <w:szCs w:val="28"/>
          <w:rtl/>
          <w:lang w:bidi="ar-IQ"/>
        </w:rPr>
        <w:t xml:space="preserve">الإحصائية </w:t>
      </w:r>
      <w:r>
        <w:rPr>
          <w:rFonts w:hint="cs"/>
          <w:sz w:val="28"/>
          <w:szCs w:val="28"/>
          <w:rtl/>
          <w:lang w:bidi="ar-IQ"/>
        </w:rPr>
        <w:t>ل</w:t>
      </w:r>
      <w:r w:rsidRPr="006C662E">
        <w:rPr>
          <w:sz w:val="28"/>
          <w:szCs w:val="28"/>
          <w:rtl/>
          <w:lang w:bidi="ar-IQ"/>
        </w:rPr>
        <w:t xml:space="preserve">أجهزة الاستشعار </w:t>
      </w:r>
    </w:p>
    <w:p w14:paraId="083471C8" w14:textId="77777777" w:rsidR="003F064E" w:rsidRPr="006C662E" w:rsidRDefault="003F064E" w:rsidP="003F064E">
      <w:pPr>
        <w:widowControl w:val="0"/>
        <w:numPr>
          <w:ilvl w:val="0"/>
          <w:numId w:val="4"/>
        </w:numPr>
        <w:bidi/>
        <w:spacing w:after="0"/>
        <w:rPr>
          <w:sz w:val="28"/>
          <w:szCs w:val="28"/>
          <w:rtl/>
          <w:lang w:bidi="ar-IQ"/>
        </w:rPr>
      </w:pPr>
      <w:r w:rsidRPr="006C662E">
        <w:rPr>
          <w:sz w:val="28"/>
          <w:szCs w:val="28"/>
          <w:rtl/>
          <w:lang w:bidi="ar-IQ"/>
        </w:rPr>
        <w:t>تقدير المع</w:t>
      </w:r>
      <w:r>
        <w:rPr>
          <w:rFonts w:hint="cs"/>
          <w:sz w:val="28"/>
          <w:szCs w:val="28"/>
          <w:rtl/>
          <w:lang w:bidi="ar-IQ"/>
        </w:rPr>
        <w:t>ا</w:t>
      </w:r>
      <w:r w:rsidRPr="006C662E">
        <w:rPr>
          <w:sz w:val="28"/>
          <w:szCs w:val="28"/>
          <w:rtl/>
          <w:lang w:bidi="ar-IQ"/>
        </w:rPr>
        <w:t>م</w:t>
      </w:r>
      <w:r>
        <w:rPr>
          <w:rFonts w:hint="cs"/>
          <w:sz w:val="28"/>
          <w:szCs w:val="28"/>
          <w:rtl/>
          <w:lang w:bidi="ar-IQ"/>
        </w:rPr>
        <w:t>ل</w:t>
      </w:r>
      <w:r w:rsidRPr="006C662E">
        <w:rPr>
          <w:sz w:val="28"/>
          <w:szCs w:val="28"/>
          <w:rtl/>
          <w:lang w:bidi="ar-IQ"/>
        </w:rPr>
        <w:t xml:space="preserve">ات واختيار </w:t>
      </w:r>
      <w:r>
        <w:rPr>
          <w:rFonts w:hint="cs"/>
          <w:sz w:val="28"/>
          <w:szCs w:val="28"/>
          <w:rtl/>
          <w:lang w:bidi="ar-IQ"/>
        </w:rPr>
        <w:t>درجة</w:t>
      </w:r>
      <w:r w:rsidRPr="006C662E">
        <w:rPr>
          <w:sz w:val="28"/>
          <w:szCs w:val="28"/>
          <w:rtl/>
          <w:lang w:bidi="ar-IQ"/>
        </w:rPr>
        <w:t xml:space="preserve"> النموذج في ظل تباين الضوضاء المتغير (</w:t>
      </w:r>
      <w:r>
        <w:rPr>
          <w:sz w:val="28"/>
          <w:szCs w:val="28"/>
        </w:rPr>
        <w:t>heteroscedasticity</w:t>
      </w:r>
      <w:r w:rsidRPr="006C662E">
        <w:rPr>
          <w:sz w:val="28"/>
          <w:szCs w:val="28"/>
          <w:rtl/>
          <w:lang w:bidi="ar-IQ"/>
        </w:rPr>
        <w:t>)</w:t>
      </w:r>
    </w:p>
    <w:p w14:paraId="5EFDC0FF" w14:textId="77777777" w:rsidR="003F064E" w:rsidRPr="006C662E" w:rsidRDefault="003F064E" w:rsidP="003F064E">
      <w:pPr>
        <w:widowControl w:val="0"/>
        <w:numPr>
          <w:ilvl w:val="0"/>
          <w:numId w:val="4"/>
        </w:numPr>
        <w:bidi/>
        <w:spacing w:after="0"/>
        <w:rPr>
          <w:sz w:val="28"/>
          <w:szCs w:val="28"/>
          <w:rtl/>
          <w:lang w:bidi="ar-IQ"/>
        </w:rPr>
      </w:pPr>
      <w:r>
        <w:rPr>
          <w:rFonts w:cs="Times New Roman" w:hint="cs"/>
          <w:sz w:val="28"/>
          <w:szCs w:val="28"/>
          <w:rtl/>
          <w:lang w:bidi="ar-IQ"/>
        </w:rPr>
        <w:t>إيجاد نموذج</w:t>
      </w:r>
      <w:r w:rsidRPr="006C662E">
        <w:rPr>
          <w:sz w:val="28"/>
          <w:szCs w:val="28"/>
          <w:rtl/>
          <w:lang w:bidi="ar-IQ"/>
        </w:rPr>
        <w:t xml:space="preserve"> النظام</w:t>
      </w:r>
    </w:p>
    <w:p w14:paraId="47E1F172" w14:textId="77777777" w:rsidR="003F064E" w:rsidRPr="006C662E" w:rsidRDefault="003F064E" w:rsidP="003F064E">
      <w:pPr>
        <w:widowControl w:val="0"/>
        <w:numPr>
          <w:ilvl w:val="0"/>
          <w:numId w:val="4"/>
        </w:numPr>
        <w:bidi/>
        <w:spacing w:after="0"/>
        <w:rPr>
          <w:sz w:val="28"/>
          <w:szCs w:val="28"/>
          <w:rtl/>
          <w:lang w:bidi="ar-IQ"/>
        </w:rPr>
      </w:pPr>
      <w:r w:rsidRPr="006C662E">
        <w:rPr>
          <w:sz w:val="28"/>
          <w:szCs w:val="28"/>
          <w:rtl/>
          <w:lang w:bidi="ar-IQ"/>
        </w:rPr>
        <w:t>تقدير المع</w:t>
      </w:r>
      <w:r>
        <w:rPr>
          <w:rFonts w:hint="cs"/>
          <w:sz w:val="28"/>
          <w:szCs w:val="28"/>
          <w:rtl/>
          <w:lang w:bidi="ar-IQ"/>
        </w:rPr>
        <w:t>ا</w:t>
      </w:r>
      <w:r w:rsidRPr="006C662E">
        <w:rPr>
          <w:sz w:val="28"/>
          <w:szCs w:val="28"/>
          <w:rtl/>
          <w:lang w:bidi="ar-IQ"/>
        </w:rPr>
        <w:t>م</w:t>
      </w:r>
      <w:r>
        <w:rPr>
          <w:rFonts w:hint="cs"/>
          <w:sz w:val="28"/>
          <w:szCs w:val="28"/>
          <w:rtl/>
          <w:lang w:bidi="ar-IQ"/>
        </w:rPr>
        <w:t>ل</w:t>
      </w:r>
      <w:r w:rsidRPr="006C662E">
        <w:rPr>
          <w:sz w:val="28"/>
          <w:szCs w:val="28"/>
          <w:rtl/>
          <w:lang w:bidi="ar-IQ"/>
        </w:rPr>
        <w:t xml:space="preserve">ات </w:t>
      </w:r>
      <w:r w:rsidRPr="006C662E">
        <w:rPr>
          <w:rFonts w:hint="cs"/>
          <w:sz w:val="28"/>
          <w:szCs w:val="28"/>
          <w:rtl/>
          <w:lang w:bidi="ar-IQ"/>
        </w:rPr>
        <w:t>والحالة</w:t>
      </w:r>
      <w:r w:rsidRPr="006C662E">
        <w:rPr>
          <w:sz w:val="28"/>
          <w:szCs w:val="28"/>
          <w:rtl/>
          <w:lang w:bidi="ar-IQ"/>
        </w:rPr>
        <w:t xml:space="preserve"> المشتركة</w:t>
      </w:r>
    </w:p>
    <w:p w14:paraId="41F87117" w14:textId="77777777" w:rsidR="003F064E" w:rsidRPr="006C662E" w:rsidRDefault="003F064E" w:rsidP="003F064E">
      <w:pPr>
        <w:widowControl w:val="0"/>
        <w:numPr>
          <w:ilvl w:val="0"/>
          <w:numId w:val="4"/>
        </w:numPr>
        <w:bidi/>
        <w:spacing w:after="0"/>
        <w:rPr>
          <w:sz w:val="28"/>
          <w:szCs w:val="28"/>
          <w:rtl/>
          <w:lang w:bidi="ar-IQ"/>
        </w:rPr>
      </w:pPr>
      <w:r w:rsidRPr="006C662E">
        <w:rPr>
          <w:sz w:val="28"/>
          <w:szCs w:val="28"/>
          <w:rtl/>
          <w:lang w:bidi="ar-IQ"/>
        </w:rPr>
        <w:t>طرق مونت كارلو</w:t>
      </w:r>
    </w:p>
    <w:p w14:paraId="73174E8D" w14:textId="77777777" w:rsidR="003F064E" w:rsidRPr="006C662E" w:rsidRDefault="003F064E" w:rsidP="003F064E">
      <w:pPr>
        <w:widowControl w:val="0"/>
        <w:numPr>
          <w:ilvl w:val="0"/>
          <w:numId w:val="4"/>
        </w:numPr>
        <w:bidi/>
        <w:spacing w:after="0"/>
        <w:rPr>
          <w:sz w:val="28"/>
          <w:szCs w:val="28"/>
          <w:rtl/>
          <w:lang w:bidi="ar-IQ"/>
        </w:rPr>
      </w:pPr>
      <w:r w:rsidRPr="006C662E">
        <w:rPr>
          <w:sz w:val="28"/>
          <w:szCs w:val="28"/>
          <w:rtl/>
          <w:lang w:bidi="ar-IQ"/>
        </w:rPr>
        <w:t>توطين الروبوتات ورسم الخرائط</w:t>
      </w:r>
    </w:p>
    <w:p w14:paraId="602D7733" w14:textId="77777777" w:rsidR="003F064E" w:rsidRDefault="003F064E" w:rsidP="003F064E">
      <w:pPr>
        <w:widowControl w:val="0"/>
        <w:numPr>
          <w:ilvl w:val="0"/>
          <w:numId w:val="4"/>
        </w:numPr>
        <w:bidi/>
        <w:spacing w:after="0"/>
        <w:rPr>
          <w:sz w:val="28"/>
          <w:szCs w:val="28"/>
        </w:rPr>
      </w:pPr>
      <w:r w:rsidRPr="006C662E">
        <w:rPr>
          <w:sz w:val="28"/>
          <w:szCs w:val="28"/>
          <w:rtl/>
          <w:lang w:bidi="ar-IQ"/>
        </w:rPr>
        <w:t>الملاحة الروبوتية وتخطيط المسار</w:t>
      </w: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5D342759" w14:textId="77777777" w:rsidTr="00CE1AD7">
        <w:trPr>
          <w:trHeight w:val="997"/>
        </w:trPr>
        <w:tc>
          <w:tcPr>
            <w:tcW w:w="8787" w:type="dxa"/>
          </w:tcPr>
          <w:p w14:paraId="4EB5B9B4" w14:textId="77777777" w:rsidR="003F4633" w:rsidRDefault="00B30E8E" w:rsidP="003F4633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لدرجة</w:t>
            </w:r>
            <w:r w:rsidR="003F4633">
              <w:rPr>
                <w:rFonts w:hint="cs"/>
                <w:rtl/>
              </w:rPr>
              <w:t xml:space="preserve"> العلمية</w:t>
            </w:r>
          </w:p>
          <w:p w14:paraId="08346C30" w14:textId="77777777" w:rsidR="003F4633" w:rsidRDefault="00E112A1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مدرس دكتور</w:t>
            </w:r>
          </w:p>
          <w:p w14:paraId="2CA1FB58" w14:textId="06BC7DD8" w:rsidR="00E01843" w:rsidRPr="00D90040" w:rsidRDefault="00E01843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28"/>
                <w:szCs w:val="28"/>
              </w:rPr>
            </w:pPr>
          </w:p>
        </w:tc>
      </w:tr>
      <w:tr w:rsidR="006C5D8E" w14:paraId="7E3BF810" w14:textId="77777777" w:rsidTr="001C2FAF">
        <w:trPr>
          <w:trHeight w:val="997"/>
        </w:trPr>
        <w:tc>
          <w:tcPr>
            <w:tcW w:w="8787" w:type="dxa"/>
          </w:tcPr>
          <w:p w14:paraId="34D66D01" w14:textId="77777777" w:rsidR="006C5D8E" w:rsidRDefault="006C5D8E" w:rsidP="001C2FAF">
            <w:pPr>
              <w:pStyle w:val="Heading1"/>
              <w:numPr>
                <w:ilvl w:val="0"/>
                <w:numId w:val="3"/>
              </w:numPr>
              <w:bidi/>
              <w:rPr>
                <w:rtl/>
              </w:rPr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كتب</w:t>
            </w:r>
            <w:proofErr w:type="gramEnd"/>
            <w:r>
              <w:rPr>
                <w:rFonts w:hint="cs"/>
                <w:rtl/>
              </w:rPr>
              <w:t xml:space="preserve"> والمؤلفات</w:t>
            </w:r>
          </w:p>
          <w:p w14:paraId="212099E1" w14:textId="77777777" w:rsidR="00E112A1" w:rsidRDefault="00E112A1" w:rsidP="00E112A1">
            <w:pPr>
              <w:bidi/>
              <w:rPr>
                <w:rtl/>
              </w:rPr>
            </w:pPr>
          </w:p>
          <w:p w14:paraId="0F320EC8" w14:textId="22F0C9C5" w:rsidR="00581AB8" w:rsidRDefault="00581AB8" w:rsidP="00581AB8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2022 D Adolfsson, M Magnusson, A </w:t>
            </w:r>
            <w:proofErr w:type="spellStart"/>
            <w:r w:rsidRPr="00581AB8">
              <w:rPr>
                <w:rFonts w:asciiTheme="majorBidi" w:hAnsiTheme="majorBidi" w:cstheme="majorBidi"/>
                <w:sz w:val="22"/>
                <w:szCs w:val="22"/>
              </w:rPr>
              <w:t>Alhashimi</w:t>
            </w:r>
            <w:proofErr w:type="spellEnd"/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, AJ Lilienthal, H </w:t>
            </w:r>
            <w:proofErr w:type="spellStart"/>
            <w:r w:rsidRPr="00581AB8">
              <w:rPr>
                <w:rFonts w:asciiTheme="majorBidi" w:hAnsiTheme="majorBidi" w:cstheme="majorBidi"/>
                <w:sz w:val="22"/>
                <w:szCs w:val="22"/>
              </w:rPr>
              <w:t>Andreasson</w:t>
            </w:r>
            <w:proofErr w:type="spellEnd"/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. Lidar-Level Localization </w:t>
            </w:r>
            <w:proofErr w:type="gramStart"/>
            <w:r w:rsidRPr="00581AB8">
              <w:rPr>
                <w:rFonts w:asciiTheme="majorBidi" w:hAnsiTheme="majorBidi" w:cstheme="majorBidi"/>
                <w:sz w:val="22"/>
                <w:szCs w:val="22"/>
              </w:rPr>
              <w:t>With</w:t>
            </w:r>
            <w:proofErr w:type="gramEnd"/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 Radar? The CFEAR Approach to Accurate, Fast, and Robust Large-Scale Radar Odometry in Diverse Environments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r w:rsidRPr="00581AB8">
              <w:rPr>
                <w:rFonts w:asciiTheme="majorBidi" w:hAnsiTheme="majorBidi" w:cstheme="majorBidi"/>
                <w:sz w:val="22"/>
                <w:szCs w:val="22"/>
              </w:rPr>
              <w:t>IEEE Transactions on robotics</w:t>
            </w:r>
          </w:p>
          <w:p w14:paraId="0A794577" w14:textId="51F2717F" w:rsidR="00581AB8" w:rsidRDefault="00581AB8" w:rsidP="00581AB8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2021, </w:t>
            </w:r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Daniel Adolfsson, Martin Magnusson, Anas </w:t>
            </w:r>
            <w:proofErr w:type="spellStart"/>
            <w:r w:rsidRPr="00581AB8">
              <w:rPr>
                <w:rFonts w:asciiTheme="majorBidi" w:hAnsiTheme="majorBidi" w:cstheme="majorBidi"/>
                <w:sz w:val="22"/>
                <w:szCs w:val="22"/>
              </w:rPr>
              <w:t>Alhashimi</w:t>
            </w:r>
            <w:proofErr w:type="spellEnd"/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, Achim J Lilienthal, Henrik </w:t>
            </w:r>
            <w:proofErr w:type="spellStart"/>
            <w:r w:rsidRPr="00581AB8">
              <w:rPr>
                <w:rFonts w:asciiTheme="majorBidi" w:hAnsiTheme="majorBidi" w:cstheme="majorBidi"/>
                <w:sz w:val="22"/>
                <w:szCs w:val="22"/>
              </w:rPr>
              <w:t>Andreasso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. </w:t>
            </w:r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CFEAR </w:t>
            </w:r>
            <w:proofErr w:type="spellStart"/>
            <w:r w:rsidRPr="00581AB8">
              <w:rPr>
                <w:rFonts w:asciiTheme="majorBidi" w:hAnsiTheme="majorBidi" w:cstheme="majorBidi"/>
                <w:sz w:val="22"/>
                <w:szCs w:val="22"/>
              </w:rPr>
              <w:t>Radarodometry</w:t>
            </w:r>
            <w:proofErr w:type="spellEnd"/>
            <w:r w:rsidRPr="00581AB8">
              <w:rPr>
                <w:rFonts w:asciiTheme="majorBidi" w:hAnsiTheme="majorBidi" w:cstheme="majorBidi"/>
                <w:sz w:val="22"/>
                <w:szCs w:val="22"/>
              </w:rPr>
              <w:t>--Conservative Filtering for Efficient and Accurate Radar Odometry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. </w:t>
            </w:r>
            <w:r w:rsidRPr="00581AB8">
              <w:rPr>
                <w:rFonts w:asciiTheme="majorBidi" w:hAnsiTheme="majorBidi" w:cstheme="majorBidi"/>
                <w:sz w:val="22"/>
                <w:szCs w:val="22"/>
              </w:rPr>
              <w:t>2021 IEEE/RSJ International Conference on Intelligent Robots and Systems (IROS)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  <w:p w14:paraId="5CF8E6F5" w14:textId="6DBFA97B" w:rsidR="00581AB8" w:rsidRPr="00581AB8" w:rsidRDefault="00581AB8" w:rsidP="00581AB8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581AB8">
              <w:rPr>
                <w:rFonts w:asciiTheme="majorBidi" w:hAnsiTheme="majorBidi" w:cstheme="majorBidi"/>
                <w:sz w:val="22"/>
                <w:szCs w:val="22"/>
                <w:lang w:val="sv-SE"/>
              </w:rPr>
              <w:t>Anas Alhashimi, Martin Magnusson, Steffi Knorn, Damiano Varagnolo</w:t>
            </w:r>
            <w:r>
              <w:rPr>
                <w:rFonts w:asciiTheme="majorBidi" w:hAnsiTheme="majorBidi" w:cstheme="majorBidi"/>
                <w:sz w:val="22"/>
                <w:szCs w:val="22"/>
                <w:lang w:val="sv-SE"/>
              </w:rPr>
              <w:t xml:space="preserve">. </w:t>
            </w:r>
            <w:r w:rsidRPr="00581AB8">
              <w:rPr>
                <w:rFonts w:asciiTheme="majorBidi" w:hAnsiTheme="majorBidi" w:cstheme="majorBidi"/>
                <w:sz w:val="22"/>
                <w:szCs w:val="22"/>
              </w:rPr>
              <w:t>Calibrating range measurements of lidars using fixed landmarks in unknown positions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. MDPI </w:t>
            </w:r>
            <w:r w:rsidRPr="00581AB8">
              <w:rPr>
                <w:rFonts w:asciiTheme="majorBidi" w:hAnsiTheme="majorBidi" w:cstheme="majorBidi"/>
                <w:sz w:val="22"/>
                <w:szCs w:val="22"/>
              </w:rPr>
              <w:t>Sensors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Journal</w:t>
            </w:r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 21 (1), 155</w:t>
            </w:r>
          </w:p>
          <w:p w14:paraId="3BF31447" w14:textId="7B874369" w:rsidR="00581AB8" w:rsidRDefault="00581AB8" w:rsidP="00581AB8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2018 Anas W. </w:t>
            </w:r>
            <w:proofErr w:type="spellStart"/>
            <w:r w:rsidRPr="00581AB8">
              <w:rPr>
                <w:rFonts w:asciiTheme="majorBidi" w:hAnsiTheme="majorBidi" w:cstheme="majorBidi"/>
                <w:sz w:val="22"/>
                <w:szCs w:val="22"/>
              </w:rPr>
              <w:t>Alhashimi</w:t>
            </w:r>
            <w:proofErr w:type="spellEnd"/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, Giovanni </w:t>
            </w:r>
            <w:proofErr w:type="spellStart"/>
            <w:r w:rsidRPr="00581AB8">
              <w:rPr>
                <w:rFonts w:asciiTheme="majorBidi" w:hAnsiTheme="majorBidi" w:cstheme="majorBidi"/>
                <w:sz w:val="22"/>
                <w:szCs w:val="22"/>
              </w:rPr>
              <w:t>Pierobon</w:t>
            </w:r>
            <w:proofErr w:type="spellEnd"/>
            <w:r w:rsidRPr="00581AB8">
              <w:rPr>
                <w:rFonts w:asciiTheme="majorBidi" w:hAnsiTheme="majorBidi" w:cstheme="majorBidi"/>
                <w:sz w:val="22"/>
                <w:szCs w:val="22"/>
              </w:rPr>
              <w:t>, Damiano Varagnolo, and Thomas Gustafsson. Modeling and calibrating triangulation lidars for indoor applications. In Informatics in Control, Automation and Robotics, pages 342–366. Springer, Cham, 2018. (</w:t>
            </w:r>
            <w:proofErr w:type="gramStart"/>
            <w:r w:rsidRPr="00581AB8">
              <w:rPr>
                <w:rFonts w:asciiTheme="majorBidi" w:hAnsiTheme="majorBidi" w:cstheme="majorBidi"/>
                <w:sz w:val="22"/>
                <w:szCs w:val="22"/>
              </w:rPr>
              <w:t>book</w:t>
            </w:r>
            <w:proofErr w:type="gramEnd"/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 chapter)</w:t>
            </w:r>
          </w:p>
          <w:p w14:paraId="25D51A36" w14:textId="18C440B5" w:rsidR="00581AB8" w:rsidRPr="00581AB8" w:rsidRDefault="00581AB8" w:rsidP="00581AB8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2018 Anas W. </w:t>
            </w:r>
            <w:proofErr w:type="spellStart"/>
            <w:r w:rsidRPr="00581AB8">
              <w:rPr>
                <w:rFonts w:asciiTheme="majorBidi" w:hAnsiTheme="majorBidi" w:cstheme="majorBidi"/>
                <w:sz w:val="22"/>
                <w:szCs w:val="22"/>
              </w:rPr>
              <w:t>Alhashimi</w:t>
            </w:r>
            <w:proofErr w:type="spellEnd"/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, Simone Del </w:t>
            </w:r>
            <w:proofErr w:type="spellStart"/>
            <w:r w:rsidRPr="00581AB8">
              <w:rPr>
                <w:rFonts w:asciiTheme="majorBidi" w:hAnsiTheme="majorBidi" w:cstheme="majorBidi"/>
                <w:sz w:val="22"/>
                <w:szCs w:val="22"/>
              </w:rPr>
              <w:t>Favero</w:t>
            </w:r>
            <w:proofErr w:type="spellEnd"/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, Damiano Varagnolo, Thomas Gustafsson, and Gianluigi </w:t>
            </w:r>
            <w:proofErr w:type="spellStart"/>
            <w:r w:rsidRPr="00581AB8">
              <w:rPr>
                <w:rFonts w:asciiTheme="majorBidi" w:hAnsiTheme="majorBidi" w:cstheme="majorBidi"/>
                <w:sz w:val="22"/>
                <w:szCs w:val="22"/>
              </w:rPr>
              <w:t>Pillonetto</w:t>
            </w:r>
            <w:proofErr w:type="spellEnd"/>
            <w:r w:rsidRPr="00581AB8">
              <w:rPr>
                <w:rFonts w:asciiTheme="majorBidi" w:hAnsiTheme="majorBidi" w:cstheme="majorBidi"/>
                <w:sz w:val="22"/>
                <w:szCs w:val="22"/>
              </w:rPr>
              <w:t>. Bayesian strategies for calibrating heteroskedastic static sensors with unknown model structures. In European Control Conference (ECC), 2018.</w:t>
            </w:r>
          </w:p>
          <w:p w14:paraId="7B5B5657" w14:textId="77777777" w:rsidR="00581AB8" w:rsidRPr="00581AB8" w:rsidRDefault="00581AB8" w:rsidP="00581AB8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2017 Anas W. </w:t>
            </w:r>
            <w:proofErr w:type="spellStart"/>
            <w:r w:rsidRPr="00581AB8">
              <w:rPr>
                <w:rFonts w:asciiTheme="majorBidi" w:hAnsiTheme="majorBidi" w:cstheme="majorBidi"/>
                <w:sz w:val="22"/>
                <w:szCs w:val="22"/>
              </w:rPr>
              <w:t>Alhashimi</w:t>
            </w:r>
            <w:proofErr w:type="spellEnd"/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, Damiano </w:t>
            </w:r>
            <w:proofErr w:type="spellStart"/>
            <w:r w:rsidRPr="00581AB8">
              <w:rPr>
                <w:rFonts w:asciiTheme="majorBidi" w:hAnsiTheme="majorBidi" w:cstheme="majorBidi"/>
                <w:sz w:val="22"/>
                <w:szCs w:val="22"/>
              </w:rPr>
              <w:t>Varagnolo</w:t>
            </w:r>
            <w:proofErr w:type="spellEnd"/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, and Thomas Gustafsson. Calibrating distance sensors for terrestrial applications without </w:t>
            </w:r>
            <w:proofErr w:type="spellStart"/>
            <w:r w:rsidRPr="00581AB8">
              <w:rPr>
                <w:rFonts w:asciiTheme="majorBidi" w:hAnsiTheme="majorBidi" w:cstheme="majorBidi"/>
                <w:sz w:val="22"/>
                <w:szCs w:val="22"/>
              </w:rPr>
              <w:t>groundtruth</w:t>
            </w:r>
            <w:proofErr w:type="spellEnd"/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 information. IEEE Sensors Journal, 17(12):3698–3709, 2017.</w:t>
            </w:r>
          </w:p>
          <w:p w14:paraId="7A0C534E" w14:textId="77777777" w:rsidR="00581AB8" w:rsidRPr="00581AB8" w:rsidRDefault="00581AB8" w:rsidP="00581AB8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2016 Anas W. </w:t>
            </w:r>
            <w:proofErr w:type="spellStart"/>
            <w:r w:rsidRPr="00581AB8">
              <w:rPr>
                <w:rFonts w:asciiTheme="majorBidi" w:hAnsiTheme="majorBidi" w:cstheme="majorBidi"/>
                <w:sz w:val="22"/>
                <w:szCs w:val="22"/>
              </w:rPr>
              <w:t>Alhashimi</w:t>
            </w:r>
            <w:proofErr w:type="spellEnd"/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, Damiano </w:t>
            </w:r>
            <w:proofErr w:type="spellStart"/>
            <w:r w:rsidRPr="00581AB8">
              <w:rPr>
                <w:rFonts w:asciiTheme="majorBidi" w:hAnsiTheme="majorBidi" w:cstheme="majorBidi"/>
                <w:sz w:val="22"/>
                <w:szCs w:val="22"/>
              </w:rPr>
              <w:t>Varagnolo</w:t>
            </w:r>
            <w:proofErr w:type="spellEnd"/>
            <w:r w:rsidRPr="00581AB8">
              <w:rPr>
                <w:rFonts w:asciiTheme="majorBidi" w:hAnsiTheme="majorBidi" w:cstheme="majorBidi"/>
                <w:sz w:val="22"/>
                <w:szCs w:val="22"/>
              </w:rPr>
              <w:t>, and Thomas Gustafsson. Statistical modeling and calibration of triangulation lidars. In Informatics in Control, Automation and Robotics (ICINCO), 13th International Conference on, pages 308–317, 2016.</w:t>
            </w:r>
          </w:p>
          <w:p w14:paraId="45E4DE22" w14:textId="77777777" w:rsidR="00581AB8" w:rsidRPr="00581AB8" w:rsidRDefault="00581AB8" w:rsidP="00581AB8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2015 Anas W. </w:t>
            </w:r>
            <w:proofErr w:type="spellStart"/>
            <w:r w:rsidRPr="00581AB8">
              <w:rPr>
                <w:rFonts w:asciiTheme="majorBidi" w:hAnsiTheme="majorBidi" w:cstheme="majorBidi"/>
                <w:sz w:val="22"/>
                <w:szCs w:val="22"/>
              </w:rPr>
              <w:t>Alhashimi</w:t>
            </w:r>
            <w:proofErr w:type="spellEnd"/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, Damiano </w:t>
            </w:r>
            <w:proofErr w:type="spellStart"/>
            <w:r w:rsidRPr="00581AB8">
              <w:rPr>
                <w:rFonts w:asciiTheme="majorBidi" w:hAnsiTheme="majorBidi" w:cstheme="majorBidi"/>
                <w:sz w:val="22"/>
                <w:szCs w:val="22"/>
              </w:rPr>
              <w:t>Varagnolo</w:t>
            </w:r>
            <w:proofErr w:type="spellEnd"/>
            <w:r w:rsidRPr="00581AB8">
              <w:rPr>
                <w:rFonts w:asciiTheme="majorBidi" w:hAnsiTheme="majorBidi" w:cstheme="majorBidi"/>
                <w:sz w:val="22"/>
                <w:szCs w:val="22"/>
              </w:rPr>
              <w:t>, and Thomas Gustafsson. Joint temperature-lasing mode compensation for time-of-flight lidar sensors. Sensors, 15(12):31205– 31223, 2015.</w:t>
            </w:r>
          </w:p>
          <w:p w14:paraId="782A8F7F" w14:textId="77777777" w:rsidR="00581AB8" w:rsidRPr="00581AB8" w:rsidRDefault="00581AB8" w:rsidP="00581AB8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2014 Anas W. </w:t>
            </w:r>
            <w:proofErr w:type="spellStart"/>
            <w:r w:rsidRPr="00581AB8">
              <w:rPr>
                <w:rFonts w:asciiTheme="majorBidi" w:hAnsiTheme="majorBidi" w:cstheme="majorBidi"/>
                <w:sz w:val="22"/>
                <w:szCs w:val="22"/>
              </w:rPr>
              <w:t>Alhashimi</w:t>
            </w:r>
            <w:proofErr w:type="spellEnd"/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, Roland Hostettler, and Thomas Gustafsson. An improvement in the observation model for monte </w:t>
            </w:r>
            <w:proofErr w:type="spellStart"/>
            <w:r w:rsidRPr="00581AB8">
              <w:rPr>
                <w:rFonts w:asciiTheme="majorBidi" w:hAnsiTheme="majorBidi" w:cstheme="majorBidi"/>
                <w:sz w:val="22"/>
                <w:szCs w:val="22"/>
              </w:rPr>
              <w:t>carlo</w:t>
            </w:r>
            <w:proofErr w:type="spellEnd"/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 localization. In Informatics in Control, </w:t>
            </w:r>
            <w:r w:rsidRPr="00581AB8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Automation and Robotics (ICINCO), 11th International Conference on, volume 2, pages 498–505. IEEE, 2014.</w:t>
            </w:r>
          </w:p>
          <w:p w14:paraId="13CFF07A" w14:textId="77777777" w:rsidR="00581AB8" w:rsidRPr="00581AB8" w:rsidRDefault="00581AB8" w:rsidP="00581AB8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2012 Anas W. </w:t>
            </w:r>
            <w:proofErr w:type="spellStart"/>
            <w:r w:rsidRPr="00581AB8">
              <w:rPr>
                <w:rFonts w:asciiTheme="majorBidi" w:hAnsiTheme="majorBidi" w:cstheme="majorBidi"/>
                <w:sz w:val="22"/>
                <w:szCs w:val="22"/>
              </w:rPr>
              <w:t>Alhashimi</w:t>
            </w:r>
            <w:proofErr w:type="spellEnd"/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. The application of autoregressive spectrum modeling for identification of the intercepted radar signal frequency modulation. </w:t>
            </w:r>
            <w:proofErr w:type="spellStart"/>
            <w:r w:rsidRPr="00581AB8">
              <w:rPr>
                <w:rFonts w:asciiTheme="majorBidi" w:hAnsiTheme="majorBidi" w:cstheme="majorBidi"/>
                <w:sz w:val="22"/>
                <w:szCs w:val="22"/>
              </w:rPr>
              <w:t>Inventi</w:t>
            </w:r>
            <w:proofErr w:type="spellEnd"/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 Impact: Telecom, 12(Article ID- " </w:t>
            </w:r>
            <w:proofErr w:type="spellStart"/>
            <w:proofErr w:type="gramStart"/>
            <w:r w:rsidRPr="00581AB8">
              <w:rPr>
                <w:rFonts w:asciiTheme="majorBidi" w:hAnsiTheme="majorBidi" w:cstheme="majorBidi"/>
                <w:sz w:val="22"/>
                <w:szCs w:val="22"/>
              </w:rPr>
              <w:t>Inventi:etc</w:t>
            </w:r>
            <w:proofErr w:type="spellEnd"/>
            <w:proofErr w:type="gramEnd"/>
            <w:r w:rsidRPr="00581AB8">
              <w:rPr>
                <w:rFonts w:asciiTheme="majorBidi" w:hAnsiTheme="majorBidi" w:cstheme="majorBidi"/>
                <w:sz w:val="22"/>
                <w:szCs w:val="22"/>
              </w:rPr>
              <w:t>/36/12 "), 2012.</w:t>
            </w:r>
          </w:p>
          <w:p w14:paraId="2B493D2E" w14:textId="77777777" w:rsidR="00581AB8" w:rsidRPr="00581AB8" w:rsidRDefault="00581AB8" w:rsidP="00581AB8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2011 Anas W. </w:t>
            </w:r>
            <w:proofErr w:type="spellStart"/>
            <w:r w:rsidRPr="00581AB8">
              <w:rPr>
                <w:rFonts w:asciiTheme="majorBidi" w:hAnsiTheme="majorBidi" w:cstheme="majorBidi"/>
                <w:sz w:val="22"/>
                <w:szCs w:val="22"/>
              </w:rPr>
              <w:t>Alhashimi</w:t>
            </w:r>
            <w:proofErr w:type="spellEnd"/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. Design and implementation of fast three stages </w:t>
            </w:r>
            <w:proofErr w:type="spellStart"/>
            <w:r w:rsidRPr="00581AB8">
              <w:rPr>
                <w:rFonts w:asciiTheme="majorBidi" w:hAnsiTheme="majorBidi" w:cstheme="majorBidi"/>
                <w:sz w:val="22"/>
                <w:szCs w:val="22"/>
              </w:rPr>
              <w:t>sla</w:t>
            </w:r>
            <w:proofErr w:type="spellEnd"/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 battery charger for plc systems. Journal of Engineering, 17(3):448–465, 2011.</w:t>
            </w:r>
          </w:p>
          <w:p w14:paraId="7F1FB3A7" w14:textId="33BCE4C7" w:rsidR="001C2FAF" w:rsidRPr="001C2FAF" w:rsidRDefault="00581AB8" w:rsidP="00581AB8">
            <w:pPr>
              <w:pStyle w:val="ListParagraph"/>
              <w:numPr>
                <w:ilvl w:val="0"/>
                <w:numId w:val="3"/>
              </w:numPr>
            </w:pPr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2007 Anas W. </w:t>
            </w:r>
            <w:proofErr w:type="spellStart"/>
            <w:r w:rsidRPr="00581AB8">
              <w:rPr>
                <w:rFonts w:asciiTheme="majorBidi" w:hAnsiTheme="majorBidi" w:cstheme="majorBidi"/>
                <w:sz w:val="22"/>
                <w:szCs w:val="22"/>
              </w:rPr>
              <w:t>Alhashimi</w:t>
            </w:r>
            <w:proofErr w:type="spellEnd"/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 and SN Abdullah. Deinterleaving of radar signals and </w:t>
            </w:r>
            <w:proofErr w:type="spellStart"/>
            <w:r w:rsidRPr="00581AB8">
              <w:rPr>
                <w:rFonts w:asciiTheme="majorBidi" w:hAnsiTheme="majorBidi" w:cstheme="majorBidi"/>
                <w:sz w:val="22"/>
                <w:szCs w:val="22"/>
              </w:rPr>
              <w:t>prf</w:t>
            </w:r>
            <w:proofErr w:type="spellEnd"/>
            <w:r w:rsidRPr="00581AB8">
              <w:rPr>
                <w:rFonts w:asciiTheme="majorBidi" w:hAnsiTheme="majorBidi" w:cstheme="majorBidi"/>
                <w:sz w:val="22"/>
                <w:szCs w:val="22"/>
              </w:rPr>
              <w:t xml:space="preserve"> identification algorithms. IET radar, sonar &amp; navigation, 1(5):340–347, 2007.</w:t>
            </w:r>
          </w:p>
        </w:tc>
      </w:tr>
      <w:tr w:rsidR="009419FE" w14:paraId="5B406DD2" w14:textId="77777777" w:rsidTr="001C2FAF">
        <w:trPr>
          <w:trHeight w:val="997"/>
        </w:trPr>
        <w:tc>
          <w:tcPr>
            <w:tcW w:w="8787" w:type="dxa"/>
          </w:tcPr>
          <w:p w14:paraId="5DA87B51" w14:textId="77777777" w:rsidR="009419FE" w:rsidRDefault="00B30E8E" w:rsidP="009419FE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رسائل</w:t>
            </w:r>
            <w:r w:rsidR="009419FE">
              <w:rPr>
                <w:rFonts w:hint="cs"/>
                <w:rtl/>
              </w:rPr>
              <w:t xml:space="preserve"> الماجستير الذي اشرف عليها</w:t>
            </w:r>
          </w:p>
          <w:p w14:paraId="238FB5DC" w14:textId="4653D242" w:rsidR="009419FE" w:rsidRPr="006C5D8E" w:rsidRDefault="00581AB8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 w:rsidRPr="00581AB8">
              <w:rPr>
                <w:sz w:val="28"/>
                <w:szCs w:val="28"/>
              </w:rPr>
              <w:t xml:space="preserve">2016-2017 “Calibrating lidars in structured environments” by: Giovanni </w:t>
            </w:r>
            <w:proofErr w:type="spellStart"/>
            <w:r w:rsidRPr="00581AB8">
              <w:rPr>
                <w:sz w:val="28"/>
                <w:szCs w:val="28"/>
              </w:rPr>
              <w:t>Pierobon</w:t>
            </w:r>
            <w:proofErr w:type="spellEnd"/>
            <w:r w:rsidRPr="00581AB8">
              <w:rPr>
                <w:sz w:val="28"/>
                <w:szCs w:val="28"/>
              </w:rPr>
              <w:t xml:space="preserve">, Supervisors: Damiano </w:t>
            </w:r>
            <w:proofErr w:type="spellStart"/>
            <w:r w:rsidRPr="00581AB8">
              <w:rPr>
                <w:sz w:val="28"/>
                <w:szCs w:val="28"/>
              </w:rPr>
              <w:t>Varagnolo</w:t>
            </w:r>
            <w:proofErr w:type="spellEnd"/>
            <w:r w:rsidRPr="00581AB8">
              <w:rPr>
                <w:sz w:val="28"/>
                <w:szCs w:val="28"/>
              </w:rPr>
              <w:t xml:space="preserve">, Anas </w:t>
            </w:r>
            <w:proofErr w:type="spellStart"/>
            <w:r w:rsidRPr="00581AB8">
              <w:rPr>
                <w:sz w:val="28"/>
                <w:szCs w:val="28"/>
              </w:rPr>
              <w:t>Alhashimi</w:t>
            </w:r>
            <w:proofErr w:type="spellEnd"/>
            <w:r w:rsidRPr="00581AB8">
              <w:rPr>
                <w:sz w:val="28"/>
                <w:szCs w:val="28"/>
              </w:rPr>
              <w:t xml:space="preserve"> and </w:t>
            </w:r>
            <w:proofErr w:type="spellStart"/>
            <w:r w:rsidRPr="00581AB8">
              <w:rPr>
                <w:sz w:val="28"/>
                <w:szCs w:val="28"/>
              </w:rPr>
              <w:t>Ruggero</w:t>
            </w:r>
            <w:proofErr w:type="spellEnd"/>
            <w:r w:rsidRPr="00581AB8">
              <w:rPr>
                <w:sz w:val="28"/>
                <w:szCs w:val="28"/>
              </w:rPr>
              <w:t xml:space="preserve"> Carli, Department of Information Engineering, University of Padova, Italy.</w:t>
            </w:r>
          </w:p>
        </w:tc>
      </w:tr>
      <w:tr w:rsidR="009419FE" w14:paraId="51DAFD72" w14:textId="77777777" w:rsidTr="001C2FAF">
        <w:trPr>
          <w:trHeight w:val="997"/>
        </w:trPr>
        <w:tc>
          <w:tcPr>
            <w:tcW w:w="8787" w:type="dxa"/>
          </w:tcPr>
          <w:p w14:paraId="51C1F445" w14:textId="77777777" w:rsidR="009419FE" w:rsidRDefault="00B30E8E" w:rsidP="003B1403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طاريح</w:t>
            </w:r>
            <w:r w:rsidR="003B1403">
              <w:rPr>
                <w:rFonts w:hint="cs"/>
                <w:rtl/>
              </w:rPr>
              <w:t xml:space="preserve"> الدكتوراه</w:t>
            </w:r>
            <w:r w:rsidR="009419FE">
              <w:rPr>
                <w:rFonts w:hint="cs"/>
                <w:rtl/>
              </w:rPr>
              <w:t xml:space="preserve"> الذي اشرف عليها</w:t>
            </w:r>
          </w:p>
          <w:p w14:paraId="18C4D2E3" w14:textId="77777777" w:rsidR="00F94DC7" w:rsidRPr="00F94DC7" w:rsidRDefault="00F94DC7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</w:p>
        </w:tc>
      </w:tr>
    </w:tbl>
    <w:p w14:paraId="5939D3FB" w14:textId="77777777" w:rsidR="00E421C5" w:rsidRPr="004676D6" w:rsidRDefault="00E421C5" w:rsidP="004676D6">
      <w:pPr>
        <w:tabs>
          <w:tab w:val="left" w:pos="5477"/>
        </w:tabs>
      </w:pPr>
    </w:p>
    <w:sectPr w:rsidR="00E421C5" w:rsidRPr="004676D6" w:rsidSect="00137B5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C65845" w14:textId="77777777" w:rsidR="00147D80" w:rsidRDefault="00147D80" w:rsidP="00DA33C3">
      <w:pPr>
        <w:spacing w:after="0" w:line="240" w:lineRule="auto"/>
      </w:pPr>
      <w:r>
        <w:separator/>
      </w:r>
    </w:p>
  </w:endnote>
  <w:endnote w:type="continuationSeparator" w:id="0">
    <w:p w14:paraId="3054E819" w14:textId="77777777" w:rsidR="00147D80" w:rsidRDefault="00147D80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A438C" w14:textId="77777777" w:rsidR="006A275C" w:rsidRDefault="006A27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ED7C3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9-03-21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24C36D21" w14:textId="77777777" w:rsidR="000F04B0" w:rsidRDefault="000F04B0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March 21, 2019</w:t>
                                </w:r>
                              </w:p>
                            </w:sdtContent>
                          </w:sdt>
                          <w:p w14:paraId="783E5A90" w14:textId="77777777" w:rsidR="000F04B0" w:rsidRDefault="000F04B0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group w14:anchorId="2347F0AB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19-03-21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Content>
                        <w:p w14:paraId="24C36D21" w14:textId="77777777" w:rsidR="000F04B0" w:rsidRDefault="000F04B0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March 21, 2019</w:t>
                          </w:r>
                        </w:p>
                      </w:sdtContent>
                    </w:sdt>
                    <w:p w14:paraId="783E5A90" w14:textId="77777777" w:rsidR="000F04B0" w:rsidRDefault="000F04B0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2089B" w14:textId="77777777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C45423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rect w14:anchorId="0A3DDD0A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" fillcolor="#1f3763 [1608]" stroked="f" strokeweight="3pt">
              <v:textbox>
                <w:txbxContent>
                  <w:p w14:paraId="2D32089B" w14:textId="77777777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C45423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7E6B4" w14:textId="77777777" w:rsidR="006A275C" w:rsidRDefault="006A27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1A6125" w14:textId="77777777" w:rsidR="00147D80" w:rsidRDefault="00147D80" w:rsidP="00DA33C3">
      <w:pPr>
        <w:spacing w:after="0" w:line="240" w:lineRule="auto"/>
      </w:pPr>
      <w:r>
        <w:separator/>
      </w:r>
    </w:p>
  </w:footnote>
  <w:footnote w:type="continuationSeparator" w:id="0">
    <w:p w14:paraId="550B4861" w14:textId="77777777" w:rsidR="00147D80" w:rsidRDefault="00147D80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53489" w14:textId="77777777" w:rsidR="006A275C" w:rsidRDefault="006A27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16"/>
      <w:gridCol w:w="565"/>
      <w:gridCol w:w="1275"/>
      <w:gridCol w:w="426"/>
      <w:gridCol w:w="708"/>
      <w:gridCol w:w="1987"/>
      <w:gridCol w:w="850"/>
      <w:gridCol w:w="1560"/>
    </w:tblGrid>
    <w:tr w:rsidR="00DA33C3" w:rsidRPr="003740A3" w14:paraId="7D8BE64C" w14:textId="77777777" w:rsidTr="000F317F">
      <w:trPr>
        <w:trHeight w:val="858"/>
      </w:trPr>
      <w:tc>
        <w:tcPr>
          <w:tcW w:w="1416" w:type="dxa"/>
          <w:vAlign w:val="center"/>
        </w:tcPr>
        <w:p w14:paraId="6A14735E" w14:textId="77777777"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6F5CAC9A" wp14:editId="51567087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6"/>
          <w:vAlign w:val="center"/>
        </w:tcPr>
        <w:p w14:paraId="2D9ACFAE" w14:textId="77777777" w:rsidR="00DA33C3" w:rsidRDefault="00DA33C3" w:rsidP="00C4542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التدريسية في قسم </w:t>
          </w:r>
          <w:r w:rsidR="00C4542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  <w:p w14:paraId="271DFF02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14:paraId="44CCBD6D" w14:textId="77777777" w:rsidR="00DA33C3" w:rsidRPr="003740A3" w:rsidRDefault="00C45423" w:rsidP="000F317F">
          <w:pPr>
            <w:bidi/>
            <w:jc w:val="center"/>
          </w:pPr>
          <w:r w:rsidRPr="00C45423">
            <w:rPr>
              <w:noProof/>
            </w:rPr>
            <w:drawing>
              <wp:inline distT="0" distB="0" distL="0" distR="0" wp14:anchorId="7C27CA20" wp14:editId="0CCF6437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1178CB40" w14:textId="77777777" w:rsidTr="00DA33C3">
      <w:trPr>
        <w:trHeight w:val="425"/>
      </w:trPr>
      <w:tc>
        <w:tcPr>
          <w:tcW w:w="6377" w:type="dxa"/>
          <w:gridSpan w:val="6"/>
          <w:vAlign w:val="center"/>
        </w:tcPr>
        <w:p w14:paraId="7B0EDA6E" w14:textId="77777777" w:rsidR="00DA33C3" w:rsidRPr="00E62594" w:rsidRDefault="00DA33C3" w:rsidP="00E01843">
          <w:pPr>
            <w:pStyle w:val="Title"/>
            <w:bidi/>
            <w:spacing w:before="40" w:after="40"/>
            <w:ind w:left="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03DEB2AA" w14:textId="74D2973D" w:rsidR="00DA33C3" w:rsidRPr="00E62594" w:rsidRDefault="00DF5E57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b w:val="0"/>
              <w:bCs/>
              <w:noProof/>
              <w:color w:val="1F3864" w:themeColor="accent5" w:themeShade="80"/>
              <w:sz w:val="24"/>
              <w:szCs w:val="24"/>
            </w:rPr>
            <w:drawing>
              <wp:inline distT="0" distB="0" distL="0" distR="0" wp14:anchorId="4E00E330" wp14:editId="0F8A7E12">
                <wp:extent cx="932769" cy="1158340"/>
                <wp:effectExtent l="0" t="0" r="1270" b="381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2769" cy="11583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4D5DE7" w14:paraId="3C722F54" w14:textId="77777777" w:rsidTr="00DA33C3">
      <w:trPr>
        <w:trHeight w:val="424"/>
      </w:trPr>
      <w:tc>
        <w:tcPr>
          <w:tcW w:w="6377" w:type="dxa"/>
          <w:gridSpan w:val="6"/>
          <w:vAlign w:val="center"/>
        </w:tcPr>
        <w:p w14:paraId="6219FF29" w14:textId="1EAC44F0" w:rsidR="00DA33C3" w:rsidRPr="004D5DE7" w:rsidRDefault="003F064E" w:rsidP="00E112A1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  <w:lang w:bidi="ar-LY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  <w:lang w:bidi="ar-LY"/>
            </w:rPr>
            <w:t>أنس واصل عطاء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A5EA87B" w14:textId="77777777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637945A1" w14:textId="77777777" w:rsidTr="00581AB8">
      <w:trPr>
        <w:trHeight w:val="117"/>
      </w:trPr>
      <w:tc>
        <w:tcPr>
          <w:tcW w:w="4390" w:type="dxa"/>
          <w:gridSpan w:val="5"/>
          <w:vAlign w:val="center"/>
        </w:tcPr>
        <w:p w14:paraId="038E8FA6" w14:textId="33444854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دكتوراه في </w:t>
          </w:r>
          <w:r w:rsidR="003F064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علوم الحاسوب وهندس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ال</w:t>
          </w:r>
          <w:r w:rsidR="003F064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هرباء والفضاء</w:t>
          </w:r>
        </w:p>
      </w:tc>
      <w:tc>
        <w:tcPr>
          <w:tcW w:w="1987" w:type="dxa"/>
          <w:vAlign w:val="center"/>
        </w:tcPr>
        <w:p w14:paraId="0F297686" w14:textId="639987A4" w:rsidR="00DA33C3" w:rsidRPr="004D5DE7" w:rsidRDefault="00DA33C3" w:rsidP="00B30E8E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تخصص </w:t>
          </w:r>
          <w:r w:rsidR="003F064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تحكم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44B4B46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75B4D042" w14:textId="77777777" w:rsidTr="00581AB8">
      <w:trPr>
        <w:trHeight w:val="117"/>
      </w:trPr>
      <w:tc>
        <w:tcPr>
          <w:tcW w:w="3682" w:type="dxa"/>
          <w:gridSpan w:val="4"/>
          <w:vAlign w:val="center"/>
        </w:tcPr>
        <w:p w14:paraId="3E712182" w14:textId="614DA716"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ماجستير في</w:t>
          </w:r>
          <w:r w:rsidR="003F064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</w:t>
          </w:r>
          <w:r w:rsidR="003F064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كترونيك والاتصالات</w:t>
          </w:r>
        </w:p>
      </w:tc>
      <w:tc>
        <w:tcPr>
          <w:tcW w:w="2695" w:type="dxa"/>
          <w:gridSpan w:val="2"/>
          <w:vAlign w:val="center"/>
        </w:tcPr>
        <w:p w14:paraId="151F40E9" w14:textId="28C58D50"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تخصص </w:t>
          </w:r>
          <w:r w:rsidR="003F064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كترونيك والاتصالات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6B09E576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FA1885A" w14:textId="77777777" w:rsidTr="003F064E">
      <w:trPr>
        <w:trHeight w:val="423"/>
      </w:trPr>
      <w:tc>
        <w:tcPr>
          <w:tcW w:w="1981" w:type="dxa"/>
          <w:gridSpan w:val="2"/>
          <w:vAlign w:val="center"/>
        </w:tcPr>
        <w:p w14:paraId="34A65F80" w14:textId="0001EF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قسم هندسة ال</w:t>
          </w:r>
          <w:r w:rsidR="003F064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حاسوب</w:t>
          </w: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</w:t>
          </w:r>
        </w:p>
      </w:tc>
      <w:tc>
        <w:tcPr>
          <w:tcW w:w="1275" w:type="dxa"/>
          <w:vAlign w:val="center"/>
        </w:tcPr>
        <w:p w14:paraId="6DAA7E26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121" w:type="dxa"/>
          <w:gridSpan w:val="3"/>
          <w:vAlign w:val="center"/>
        </w:tcPr>
        <w:p w14:paraId="40B6710A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321B629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19E1E74C" w14:textId="77777777" w:rsidTr="00DA33C3">
      <w:trPr>
        <w:trHeight w:val="367"/>
      </w:trPr>
      <w:tc>
        <w:tcPr>
          <w:tcW w:w="6377" w:type="dxa"/>
          <w:gridSpan w:val="6"/>
          <w:vAlign w:val="center"/>
        </w:tcPr>
        <w:p w14:paraId="52F8D490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بريد الاليكتروني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2EFF796C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4A4AD09" w14:textId="77777777" w:rsidTr="00982EB9">
      <w:trPr>
        <w:trHeight w:val="367"/>
      </w:trPr>
      <w:tc>
        <w:tcPr>
          <w:tcW w:w="6377" w:type="dxa"/>
          <w:gridSpan w:val="6"/>
          <w:tcBorders>
            <w:bottom w:val="single" w:sz="18" w:space="0" w:color="1F3864" w:themeColor="accent5" w:themeShade="80"/>
          </w:tcBorders>
          <w:vAlign w:val="center"/>
        </w:tcPr>
        <w:p w14:paraId="491FCC54" w14:textId="58846BED" w:rsidR="00DA33C3" w:rsidRPr="00E01843" w:rsidRDefault="003F064E" w:rsidP="00E01843">
          <w:pPr>
            <w:shd w:val="clear" w:color="auto" w:fill="FFFFFF"/>
            <w:wordWrap w:val="0"/>
            <w:spacing w:after="0" w:line="240" w:lineRule="auto"/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</w:pPr>
          <w:r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a</w:t>
          </w:r>
          <w:r w:rsidRPr="003F064E"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nas.</w:t>
          </w:r>
          <w:r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alhashimi</w:t>
          </w:r>
          <w:r w:rsidR="00B30E8E" w:rsidRPr="00B30E8E"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@coeng.uobaghdad.edu.iq</w:t>
          </w:r>
          <w:r w:rsidR="00B30E8E" w:rsidRPr="00B30E8E">
            <w:rPr>
              <w:rFonts w:ascii="Arial" w:eastAsia="Times New Roman" w:hAnsi="Arial" w:cs="Arial"/>
              <w:vanish/>
              <w:sz w:val="16"/>
              <w:szCs w:val="16"/>
            </w:rPr>
            <w:t>Top of Form</w:t>
          </w: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63EEA108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4C8F1925" w14:textId="77777777" w:rsidR="00DA33C3" w:rsidRDefault="00DA33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3ADA9" w14:textId="77777777" w:rsidR="006A275C" w:rsidRDefault="006A27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9E1B49"/>
    <w:multiLevelType w:val="multilevel"/>
    <w:tmpl w:val="FC82AF74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cs="Wingdings" w:hint="default"/>
        <w:sz w:val="28"/>
        <w:u w:val="none"/>
      </w:rPr>
    </w:lvl>
    <w:lvl w:ilvl="1">
      <w:start w:val="1"/>
      <w:numFmt w:val="bullet"/>
      <w:lvlText w:val=""/>
      <w:lvlJc w:val="left"/>
      <w:pPr>
        <w:ind w:left="1440" w:hanging="360"/>
      </w:pPr>
      <w:rPr>
        <w:rFonts w:ascii="Wingdings 2" w:hAnsi="Wingdings 2" w:cs="Wingdings 2" w:hint="default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OpenSymbol" w:hAnsi="OpenSymbol" w:cs="OpenSymbol" w:hint="default"/>
        <w:u w:val="none"/>
      </w:rPr>
    </w:lvl>
    <w:lvl w:ilvl="3">
      <w:start w:val="1"/>
      <w:numFmt w:val="bullet"/>
      <w:lvlText w:val=""/>
      <w:lvlJc w:val="left"/>
      <w:pPr>
        <w:ind w:left="2880" w:hanging="360"/>
      </w:pPr>
      <w:rPr>
        <w:rFonts w:ascii="Wingdings" w:hAnsi="Wingdings" w:cs="Wingdings" w:hint="default"/>
        <w:u w:val="none"/>
      </w:rPr>
    </w:lvl>
    <w:lvl w:ilvl="4">
      <w:start w:val="1"/>
      <w:numFmt w:val="bullet"/>
      <w:lvlText w:val=""/>
      <w:lvlJc w:val="left"/>
      <w:pPr>
        <w:ind w:left="3600" w:hanging="360"/>
      </w:pPr>
      <w:rPr>
        <w:rFonts w:ascii="Wingdings 2" w:hAnsi="Wingdings 2" w:cs="Wingdings 2" w:hint="default"/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OpenSymbol" w:hAnsi="OpenSymbol" w:cs="OpenSymbol" w:hint="default"/>
        <w:u w:val="none"/>
      </w:rPr>
    </w:lvl>
    <w:lvl w:ilvl="6">
      <w:start w:val="1"/>
      <w:numFmt w:val="bullet"/>
      <w:lvlText w:val=""/>
      <w:lvlJc w:val="left"/>
      <w:pPr>
        <w:ind w:left="5040" w:hanging="360"/>
      </w:pPr>
      <w:rPr>
        <w:rFonts w:ascii="Wingdings" w:hAnsi="Wingdings" w:cs="Wingdings" w:hint="default"/>
        <w:u w:val="none"/>
      </w:rPr>
    </w:lvl>
    <w:lvl w:ilvl="7">
      <w:start w:val="1"/>
      <w:numFmt w:val="bullet"/>
      <w:lvlText w:val=""/>
      <w:lvlJc w:val="left"/>
      <w:pPr>
        <w:ind w:left="5760" w:hanging="360"/>
      </w:pPr>
      <w:rPr>
        <w:rFonts w:ascii="Wingdings 2" w:hAnsi="Wingdings 2" w:cs="Wingdings 2" w:hint="default"/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OpenSymbol" w:hAnsi="OpenSymbol" w:cs="OpenSymbol" w:hint="default"/>
        <w:u w:val="none"/>
      </w:rPr>
    </w:lvl>
  </w:abstractNum>
  <w:abstractNum w:abstractNumId="1" w15:restartNumberingAfterBreak="0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335097"/>
    <w:multiLevelType w:val="hybridMultilevel"/>
    <w:tmpl w:val="D92AAB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40"/>
  <w:drawingGridVerticalSpacing w:val="381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rAUAaT/0XywAAAA="/>
  </w:docVars>
  <w:rsids>
    <w:rsidRoot w:val="00DA33C3"/>
    <w:rsid w:val="00007AB6"/>
    <w:rsid w:val="000264DB"/>
    <w:rsid w:val="00032DC9"/>
    <w:rsid w:val="00035F98"/>
    <w:rsid w:val="000669D4"/>
    <w:rsid w:val="000850C2"/>
    <w:rsid w:val="00090FBD"/>
    <w:rsid w:val="000B1F7D"/>
    <w:rsid w:val="000C16DB"/>
    <w:rsid w:val="000E52F2"/>
    <w:rsid w:val="000F04B0"/>
    <w:rsid w:val="000F2A49"/>
    <w:rsid w:val="000F317F"/>
    <w:rsid w:val="000F72BA"/>
    <w:rsid w:val="001017EF"/>
    <w:rsid w:val="00112726"/>
    <w:rsid w:val="00137B53"/>
    <w:rsid w:val="00142570"/>
    <w:rsid w:val="0014644C"/>
    <w:rsid w:val="00147D80"/>
    <w:rsid w:val="001577F1"/>
    <w:rsid w:val="001607EB"/>
    <w:rsid w:val="0017516B"/>
    <w:rsid w:val="0019438E"/>
    <w:rsid w:val="001A3337"/>
    <w:rsid w:val="001C0B6A"/>
    <w:rsid w:val="001C243F"/>
    <w:rsid w:val="001C2FAF"/>
    <w:rsid w:val="001C5E5C"/>
    <w:rsid w:val="001C6A42"/>
    <w:rsid w:val="001C7EBF"/>
    <w:rsid w:val="00200E05"/>
    <w:rsid w:val="00211DF1"/>
    <w:rsid w:val="002137F4"/>
    <w:rsid w:val="00227743"/>
    <w:rsid w:val="00233804"/>
    <w:rsid w:val="002340CB"/>
    <w:rsid w:val="002451AF"/>
    <w:rsid w:val="002471E6"/>
    <w:rsid w:val="00275203"/>
    <w:rsid w:val="002901C0"/>
    <w:rsid w:val="00294757"/>
    <w:rsid w:val="002B4F59"/>
    <w:rsid w:val="002E0658"/>
    <w:rsid w:val="002F6A67"/>
    <w:rsid w:val="00304597"/>
    <w:rsid w:val="00314A16"/>
    <w:rsid w:val="00317AC2"/>
    <w:rsid w:val="003436B5"/>
    <w:rsid w:val="00364502"/>
    <w:rsid w:val="00367BBE"/>
    <w:rsid w:val="0038310A"/>
    <w:rsid w:val="00386808"/>
    <w:rsid w:val="00395781"/>
    <w:rsid w:val="003A5B40"/>
    <w:rsid w:val="003B1403"/>
    <w:rsid w:val="003C56DD"/>
    <w:rsid w:val="003C798A"/>
    <w:rsid w:val="003D7CB2"/>
    <w:rsid w:val="003F064E"/>
    <w:rsid w:val="003F2280"/>
    <w:rsid w:val="003F4633"/>
    <w:rsid w:val="003F69B0"/>
    <w:rsid w:val="003F7E7E"/>
    <w:rsid w:val="0041443A"/>
    <w:rsid w:val="0043052E"/>
    <w:rsid w:val="004335FE"/>
    <w:rsid w:val="00450DF6"/>
    <w:rsid w:val="004676D6"/>
    <w:rsid w:val="004A5DE6"/>
    <w:rsid w:val="004B3900"/>
    <w:rsid w:val="004D69C6"/>
    <w:rsid w:val="005023EA"/>
    <w:rsid w:val="00531AAD"/>
    <w:rsid w:val="00536FA6"/>
    <w:rsid w:val="005438A8"/>
    <w:rsid w:val="005754D8"/>
    <w:rsid w:val="00581AB8"/>
    <w:rsid w:val="005842FE"/>
    <w:rsid w:val="0059370D"/>
    <w:rsid w:val="00595D12"/>
    <w:rsid w:val="00596685"/>
    <w:rsid w:val="005C38E3"/>
    <w:rsid w:val="005D3F24"/>
    <w:rsid w:val="005D71A7"/>
    <w:rsid w:val="005E26F6"/>
    <w:rsid w:val="005F5EB7"/>
    <w:rsid w:val="005F6771"/>
    <w:rsid w:val="00617D0A"/>
    <w:rsid w:val="00635508"/>
    <w:rsid w:val="006410F6"/>
    <w:rsid w:val="00644559"/>
    <w:rsid w:val="00653D30"/>
    <w:rsid w:val="00654EE5"/>
    <w:rsid w:val="006802AE"/>
    <w:rsid w:val="0068236C"/>
    <w:rsid w:val="006A275C"/>
    <w:rsid w:val="006A5FD9"/>
    <w:rsid w:val="006B2782"/>
    <w:rsid w:val="006C5D8E"/>
    <w:rsid w:val="006E6676"/>
    <w:rsid w:val="006E746A"/>
    <w:rsid w:val="006F4CD1"/>
    <w:rsid w:val="00706BC0"/>
    <w:rsid w:val="00743279"/>
    <w:rsid w:val="00750224"/>
    <w:rsid w:val="007532EE"/>
    <w:rsid w:val="0076166C"/>
    <w:rsid w:val="0077786F"/>
    <w:rsid w:val="00777FE2"/>
    <w:rsid w:val="007B495D"/>
    <w:rsid w:val="007D1729"/>
    <w:rsid w:val="007D5139"/>
    <w:rsid w:val="007D53BA"/>
    <w:rsid w:val="00802171"/>
    <w:rsid w:val="00815190"/>
    <w:rsid w:val="0082034C"/>
    <w:rsid w:val="00834A61"/>
    <w:rsid w:val="00852C42"/>
    <w:rsid w:val="008E7D52"/>
    <w:rsid w:val="008F04C5"/>
    <w:rsid w:val="008F1821"/>
    <w:rsid w:val="008F1D11"/>
    <w:rsid w:val="008F64ED"/>
    <w:rsid w:val="00903830"/>
    <w:rsid w:val="0091426C"/>
    <w:rsid w:val="00920EB7"/>
    <w:rsid w:val="009315C4"/>
    <w:rsid w:val="009419FE"/>
    <w:rsid w:val="0095030B"/>
    <w:rsid w:val="0095329A"/>
    <w:rsid w:val="0095380C"/>
    <w:rsid w:val="00955314"/>
    <w:rsid w:val="0095628F"/>
    <w:rsid w:val="009810CA"/>
    <w:rsid w:val="00982EB9"/>
    <w:rsid w:val="00985748"/>
    <w:rsid w:val="00991976"/>
    <w:rsid w:val="00997FC2"/>
    <w:rsid w:val="009B1138"/>
    <w:rsid w:val="009C2602"/>
    <w:rsid w:val="009F1870"/>
    <w:rsid w:val="009F1E1B"/>
    <w:rsid w:val="00A33045"/>
    <w:rsid w:val="00A40BF9"/>
    <w:rsid w:val="00A513B3"/>
    <w:rsid w:val="00A732EA"/>
    <w:rsid w:val="00A74514"/>
    <w:rsid w:val="00A76B05"/>
    <w:rsid w:val="00A83FDF"/>
    <w:rsid w:val="00A84102"/>
    <w:rsid w:val="00A870FA"/>
    <w:rsid w:val="00AA51B0"/>
    <w:rsid w:val="00AA7B76"/>
    <w:rsid w:val="00AB56FE"/>
    <w:rsid w:val="00AD7B0C"/>
    <w:rsid w:val="00B22710"/>
    <w:rsid w:val="00B30E8E"/>
    <w:rsid w:val="00B344F4"/>
    <w:rsid w:val="00B37B07"/>
    <w:rsid w:val="00B50EF2"/>
    <w:rsid w:val="00B532D4"/>
    <w:rsid w:val="00B670DA"/>
    <w:rsid w:val="00B76B29"/>
    <w:rsid w:val="00B92865"/>
    <w:rsid w:val="00BA4DBE"/>
    <w:rsid w:val="00BA67ED"/>
    <w:rsid w:val="00BB5C46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5423"/>
    <w:rsid w:val="00C46BDC"/>
    <w:rsid w:val="00C50F17"/>
    <w:rsid w:val="00C57C53"/>
    <w:rsid w:val="00C631D9"/>
    <w:rsid w:val="00C70F1F"/>
    <w:rsid w:val="00C8305C"/>
    <w:rsid w:val="00CA5B6C"/>
    <w:rsid w:val="00CB21A5"/>
    <w:rsid w:val="00CC293A"/>
    <w:rsid w:val="00CC59D2"/>
    <w:rsid w:val="00CE0927"/>
    <w:rsid w:val="00CE78F3"/>
    <w:rsid w:val="00CF5B71"/>
    <w:rsid w:val="00D013F0"/>
    <w:rsid w:val="00D14551"/>
    <w:rsid w:val="00D2268F"/>
    <w:rsid w:val="00D255C6"/>
    <w:rsid w:val="00D32997"/>
    <w:rsid w:val="00D50979"/>
    <w:rsid w:val="00D509A7"/>
    <w:rsid w:val="00D90040"/>
    <w:rsid w:val="00DA0DCA"/>
    <w:rsid w:val="00DA33C3"/>
    <w:rsid w:val="00DB3943"/>
    <w:rsid w:val="00DB5976"/>
    <w:rsid w:val="00DC5F30"/>
    <w:rsid w:val="00DE065A"/>
    <w:rsid w:val="00DF5E57"/>
    <w:rsid w:val="00E01843"/>
    <w:rsid w:val="00E019CD"/>
    <w:rsid w:val="00E05814"/>
    <w:rsid w:val="00E112A1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22B3"/>
    <w:rsid w:val="00ED2A45"/>
    <w:rsid w:val="00ED5786"/>
    <w:rsid w:val="00EF65EF"/>
    <w:rsid w:val="00F00B87"/>
    <w:rsid w:val="00F100F0"/>
    <w:rsid w:val="00F3282E"/>
    <w:rsid w:val="00F42BA6"/>
    <w:rsid w:val="00F45E44"/>
    <w:rsid w:val="00F70140"/>
    <w:rsid w:val="00F76792"/>
    <w:rsid w:val="00F94DC7"/>
    <w:rsid w:val="00F9626D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8567EF"/>
  <w15:docId w15:val="{482FCD82-2D3B-4F9D-B071-B6E4BF76E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498</Words>
  <Characters>284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3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NS</cp:lastModifiedBy>
  <cp:revision>4</cp:revision>
  <dcterms:created xsi:type="dcterms:W3CDTF">2023-09-30T12:06:00Z</dcterms:created>
  <dcterms:modified xsi:type="dcterms:W3CDTF">2023-09-30T12:08:00Z</dcterms:modified>
</cp:coreProperties>
</file>